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856d9b4dfaac919eb46ecc2b5d182430336f53"/>
      <w:r>
        <w:rPr>
          <w:b/>
        </w:rPr>
        <w:t xml:space="preserve">ПРОТОКОЛ ЕЛЕКТРОННОГО АУКЦІОНУ № GFE001-UA-20210421-6245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3N0195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АКБ «АРКАДА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емельна ділянка площею 9,8923 га, кадастровий номер 3210800000:01:138:0053, цільове призначення для будівництва і обслуговування житлового будинку, господарських будівель і споруд (присадибна ділянка), за адресою: Київська обл., м. Буча; реєстраційний номер об’єкту нерухомого майна 11964132108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9,8923 га, кадастровий номер 3210800000:01:138:0053, цільове призначення для будівництва і обслуговування житлового будинку, господарських будівель і споруд (присадибна ділянка), за адресою: Київська обл., м. Буча; реєстраційний номер об’єкту нерухомого майна 119641321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8 815 870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881 587,0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5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АКБ «АРКАДА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7:52:49Z</dcterms:created>
  <dcterms:modified xsi:type="dcterms:W3CDTF">2024-05-07T07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